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DE3A79" w14:textId="77777777" w:rsidR="000F4625" w:rsidRPr="00075DAC" w:rsidRDefault="000F4625" w:rsidP="000F4625">
      <w:pPr>
        <w:rPr>
          <w:b/>
          <w:bCs/>
          <w:sz w:val="22"/>
          <w:szCs w:val="22"/>
        </w:rPr>
      </w:pPr>
      <w:r w:rsidRPr="00075DAC">
        <w:rPr>
          <w:b/>
          <w:bCs/>
          <w:sz w:val="22"/>
          <w:szCs w:val="22"/>
        </w:rPr>
        <w:t>Written Action</w:t>
      </w:r>
    </w:p>
    <w:p w14:paraId="2A760E8C" w14:textId="77777777" w:rsidR="000F4625" w:rsidRPr="00075DAC" w:rsidRDefault="000F4625" w:rsidP="000F4625">
      <w:pPr>
        <w:rPr>
          <w:b/>
          <w:bCs/>
          <w:sz w:val="22"/>
          <w:szCs w:val="22"/>
        </w:rPr>
      </w:pPr>
      <w:r w:rsidRPr="00075DAC">
        <w:rPr>
          <w:b/>
          <w:bCs/>
          <w:sz w:val="22"/>
          <w:szCs w:val="22"/>
        </w:rPr>
        <w:t>December 23, 2025</w:t>
      </w:r>
    </w:p>
    <w:p w14:paraId="0E18DB7E" w14:textId="77777777" w:rsidR="000F4625" w:rsidRPr="00075DAC" w:rsidRDefault="000F4625" w:rsidP="000F4625">
      <w:pPr>
        <w:rPr>
          <w:b/>
          <w:bCs/>
          <w:sz w:val="22"/>
          <w:szCs w:val="22"/>
        </w:rPr>
      </w:pPr>
      <w:r w:rsidRPr="00075DAC">
        <w:rPr>
          <w:b/>
          <w:bCs/>
          <w:sz w:val="22"/>
          <w:szCs w:val="22"/>
        </w:rPr>
        <w:t xml:space="preserve">Approval of Policy in Compliance with Minnesota Paid Family and Medical Leave Act. </w:t>
      </w:r>
    </w:p>
    <w:p w14:paraId="6AA920F3" w14:textId="77777777" w:rsidR="000F4625" w:rsidRDefault="000F4625" w:rsidP="000F4625">
      <w:pPr>
        <w:rPr>
          <w:sz w:val="22"/>
          <w:szCs w:val="22"/>
        </w:rPr>
      </w:pPr>
    </w:p>
    <w:p w14:paraId="7562029C" w14:textId="77777777" w:rsidR="000F4625" w:rsidRDefault="000F4625" w:rsidP="000F4625">
      <w:pPr>
        <w:rPr>
          <w:sz w:val="22"/>
          <w:szCs w:val="22"/>
        </w:rPr>
      </w:pPr>
    </w:p>
    <w:p w14:paraId="4C0B0FEF" w14:textId="77777777" w:rsidR="000F4625" w:rsidRPr="00075DAC" w:rsidRDefault="000F4625" w:rsidP="000F4625">
      <w:pPr>
        <w:rPr>
          <w:b/>
          <w:bCs/>
          <w:sz w:val="22"/>
          <w:szCs w:val="22"/>
        </w:rPr>
      </w:pPr>
      <w:r>
        <w:rPr>
          <w:b/>
          <w:bCs/>
          <w:sz w:val="22"/>
          <w:szCs w:val="22"/>
        </w:rPr>
        <w:t xml:space="preserve">Message: </w:t>
      </w:r>
    </w:p>
    <w:p w14:paraId="5F6F2800" w14:textId="77777777" w:rsidR="000F4625" w:rsidRDefault="000F4625" w:rsidP="000F4625">
      <w:pPr>
        <w:rPr>
          <w:sz w:val="22"/>
          <w:szCs w:val="22"/>
        </w:rPr>
      </w:pPr>
      <w:r>
        <w:rPr>
          <w:sz w:val="22"/>
          <w:szCs w:val="22"/>
        </w:rPr>
        <w:t xml:space="preserve">As I mentioned at the last Board meeting, we have been in the process of putting together the form of policy for compliance with the Minnesota Paid Family and Medical Leave Act. Attached is the draft Policy for your review and approval. Please respond to this email and be sure to copy </w:t>
      </w:r>
      <w:proofErr w:type="gramStart"/>
      <w:r>
        <w:rPr>
          <w:sz w:val="22"/>
          <w:szCs w:val="22"/>
        </w:rPr>
        <w:t>Annette</w:t>
      </w:r>
      <w:proofErr w:type="gramEnd"/>
      <w:r>
        <w:rPr>
          <w:sz w:val="22"/>
          <w:szCs w:val="22"/>
        </w:rPr>
        <w:t xml:space="preserve"> who will compile the necessary votes for approval. Ideally, we need to have this approved before the end of the calendar year.</w:t>
      </w:r>
    </w:p>
    <w:p w14:paraId="465E8295" w14:textId="77777777" w:rsidR="000F4625" w:rsidRDefault="000F4625" w:rsidP="000F4625">
      <w:pPr>
        <w:rPr>
          <w:sz w:val="22"/>
          <w:szCs w:val="22"/>
        </w:rPr>
      </w:pPr>
    </w:p>
    <w:p w14:paraId="32C46E43" w14:textId="77777777" w:rsidR="000F4625" w:rsidRDefault="000F4625" w:rsidP="000F4625">
      <w:pPr>
        <w:rPr>
          <w:sz w:val="22"/>
          <w:szCs w:val="22"/>
        </w:rPr>
      </w:pPr>
      <w:r>
        <w:rPr>
          <w:sz w:val="22"/>
          <w:szCs w:val="22"/>
        </w:rPr>
        <w:t>We have already provided the required written notice to employees. LCL qualifies as a small business and the premium is, therefore, reduced to .66% (as opposed to .88%). LCL pays half of the applicable premium, and the employee pays the remaining half. Withholdings begin on January 1, 2026.</w:t>
      </w:r>
    </w:p>
    <w:p w14:paraId="34C6DBE7" w14:textId="77777777" w:rsidR="000F4625" w:rsidRDefault="000F4625" w:rsidP="000F4625">
      <w:pPr>
        <w:rPr>
          <w:sz w:val="22"/>
          <w:szCs w:val="22"/>
        </w:rPr>
      </w:pPr>
    </w:p>
    <w:p w14:paraId="4BEF0568" w14:textId="77777777" w:rsidR="000F4625" w:rsidRDefault="000F4625" w:rsidP="000F4625">
      <w:pPr>
        <w:rPr>
          <w:sz w:val="22"/>
          <w:szCs w:val="22"/>
        </w:rPr>
      </w:pPr>
      <w:r>
        <w:rPr>
          <w:sz w:val="22"/>
          <w:szCs w:val="22"/>
        </w:rPr>
        <w:t xml:space="preserve">Lety me know if you have any questions. Thank you for all you do. And Happy Holidays to each of you and yours!! </w:t>
      </w:r>
    </w:p>
    <w:p w14:paraId="2BAF547A" w14:textId="77777777" w:rsidR="000F4625" w:rsidRDefault="000F4625" w:rsidP="000F4625">
      <w:pPr>
        <w:rPr>
          <w:sz w:val="22"/>
          <w:szCs w:val="22"/>
        </w:rPr>
      </w:pPr>
    </w:p>
    <w:p w14:paraId="0048A32B" w14:textId="77777777" w:rsidR="000F4625" w:rsidRDefault="000F4625" w:rsidP="000F4625">
      <w:pPr>
        <w:shd w:val="clear" w:color="auto" w:fill="FFFFFF"/>
        <w:rPr>
          <w:rFonts w:ascii="Calibri" w:hAnsi="Calibri" w:cs="Calibri"/>
          <w:color w:val="201F1E"/>
          <w:sz w:val="22"/>
          <w:szCs w:val="22"/>
        </w:rPr>
      </w:pPr>
      <w:r>
        <w:rPr>
          <w:rFonts w:ascii="Arial" w:hAnsi="Arial" w:cs="Arial"/>
          <w:b/>
          <w:bCs/>
          <w:color w:val="218BCD"/>
          <w:bdr w:val="none" w:sz="0" w:space="0" w:color="auto" w:frame="1"/>
        </w:rPr>
        <w:t>Jon M. Tynjala, Esq.</w:t>
      </w:r>
    </w:p>
    <w:p w14:paraId="7DA849BC" w14:textId="77777777" w:rsidR="000F4625" w:rsidRDefault="000F4625" w:rsidP="000F4625">
      <w:pPr>
        <w:shd w:val="clear" w:color="auto" w:fill="FFFFFF"/>
        <w:rPr>
          <w:rFonts w:ascii="Calibri" w:hAnsi="Calibri" w:cs="Calibri"/>
          <w:color w:val="201F1E"/>
        </w:rPr>
      </w:pPr>
      <w:r>
        <w:rPr>
          <w:rFonts w:ascii="Arial" w:hAnsi="Arial" w:cs="Arial"/>
          <w:color w:val="FF9021"/>
          <w:bdr w:val="none" w:sz="0" w:space="0" w:color="auto" w:frame="1"/>
        </w:rPr>
        <w:t>Executive Director</w:t>
      </w:r>
    </w:p>
    <w:p w14:paraId="3C21BC71" w14:textId="77777777" w:rsidR="000F4625" w:rsidRDefault="000F4625" w:rsidP="000F4625">
      <w:pPr>
        <w:shd w:val="clear" w:color="auto" w:fill="FFFFFF"/>
        <w:rPr>
          <w:rFonts w:ascii="Arial" w:hAnsi="Arial" w:cs="Arial"/>
          <w:b/>
          <w:bCs/>
          <w:color w:val="218BCD"/>
          <w:sz w:val="20"/>
          <w:szCs w:val="20"/>
          <w:bdr w:val="none" w:sz="0" w:space="0" w:color="auto" w:frame="1"/>
        </w:rPr>
      </w:pPr>
    </w:p>
    <w:p w14:paraId="754708C0" w14:textId="77777777" w:rsidR="000F4625" w:rsidRDefault="000F4625" w:rsidP="000F4625">
      <w:pPr>
        <w:shd w:val="clear" w:color="auto" w:fill="FFFFFF"/>
        <w:rPr>
          <w:rFonts w:ascii="Arial" w:hAnsi="Arial" w:cs="Arial"/>
          <w:b/>
          <w:bCs/>
          <w:color w:val="60CAF3"/>
          <w:sz w:val="20"/>
          <w:szCs w:val="20"/>
          <w:bdr w:val="none" w:sz="0" w:space="0" w:color="auto" w:frame="1"/>
        </w:rPr>
      </w:pPr>
      <w:r>
        <w:rPr>
          <w:rFonts w:ascii="Arial" w:hAnsi="Arial" w:cs="Arial"/>
          <w:b/>
          <w:bCs/>
          <w:color w:val="0070C0"/>
          <w:sz w:val="20"/>
          <w:szCs w:val="20"/>
          <w:bdr w:val="none" w:sz="0" w:space="0" w:color="auto" w:frame="1"/>
        </w:rPr>
        <w:t>LAWYERS </w:t>
      </w:r>
      <w:r>
        <w:rPr>
          <w:rFonts w:ascii="Arial" w:hAnsi="Arial" w:cs="Arial"/>
          <w:b/>
          <w:bCs/>
          <w:color w:val="ADADAD"/>
          <w:sz w:val="20"/>
          <w:szCs w:val="20"/>
          <w:bdr w:val="none" w:sz="0" w:space="0" w:color="auto" w:frame="1"/>
        </w:rPr>
        <w:t>CONCERNED FOR </w:t>
      </w:r>
      <w:r>
        <w:rPr>
          <w:rFonts w:ascii="Arial" w:hAnsi="Arial" w:cs="Arial"/>
          <w:b/>
          <w:bCs/>
          <w:color w:val="60CAF3"/>
          <w:sz w:val="20"/>
          <w:szCs w:val="20"/>
          <w:bdr w:val="none" w:sz="0" w:space="0" w:color="auto" w:frame="1"/>
        </w:rPr>
        <w:t>LAWYERS</w:t>
      </w:r>
    </w:p>
    <w:p w14:paraId="21262CC6" w14:textId="77777777" w:rsidR="000F4625" w:rsidRDefault="000F4625" w:rsidP="000F4625">
      <w:pPr>
        <w:shd w:val="clear" w:color="auto" w:fill="FFFFFF"/>
        <w:rPr>
          <w:rFonts w:ascii="Calibri" w:hAnsi="Calibri" w:cs="Calibri"/>
          <w:color w:val="0070C0"/>
          <w:sz w:val="22"/>
          <w:szCs w:val="22"/>
        </w:rPr>
      </w:pPr>
    </w:p>
    <w:p w14:paraId="6B718C2B" w14:textId="37BE2F60" w:rsidR="0048630D" w:rsidRDefault="003958F6" w:rsidP="003958F6">
      <w:pPr>
        <w:jc w:val="center"/>
        <w:rPr>
          <w:rFonts w:asciiTheme="minorHAnsi" w:hAnsiTheme="minorHAnsi" w:cstheme="minorHAnsi"/>
          <w:sz w:val="32"/>
          <w:szCs w:val="32"/>
        </w:rPr>
      </w:pPr>
      <w:r w:rsidRPr="009F4EFC">
        <w:rPr>
          <w:rFonts w:asciiTheme="minorHAnsi" w:hAnsiTheme="minorHAnsi" w:cstheme="minorHAnsi"/>
          <w:sz w:val="32"/>
          <w:szCs w:val="32"/>
        </w:rPr>
        <w:t xml:space="preserve">Board Member </w:t>
      </w:r>
      <w:r w:rsidR="000A6CF0">
        <w:rPr>
          <w:rFonts w:asciiTheme="minorHAnsi" w:hAnsiTheme="minorHAnsi" w:cstheme="minorHAnsi"/>
          <w:sz w:val="32"/>
          <w:szCs w:val="32"/>
        </w:rPr>
        <w:t>Written Action Vote</w:t>
      </w:r>
    </w:p>
    <w:p w14:paraId="7E1B2D9A" w14:textId="3F7F06CE" w:rsidR="00943CD5" w:rsidRPr="009F4EFC" w:rsidRDefault="000A6CF0" w:rsidP="003958F6">
      <w:pPr>
        <w:jc w:val="center"/>
        <w:rPr>
          <w:rFonts w:asciiTheme="minorHAnsi" w:hAnsiTheme="minorHAnsi" w:cstheme="minorHAnsi"/>
          <w:sz w:val="32"/>
          <w:szCs w:val="32"/>
        </w:rPr>
      </w:pPr>
      <w:r>
        <w:rPr>
          <w:rFonts w:asciiTheme="minorHAnsi" w:hAnsiTheme="minorHAnsi" w:cstheme="minorHAnsi"/>
          <w:sz w:val="32"/>
          <w:szCs w:val="32"/>
        </w:rPr>
        <w:t>December 23, 2025</w:t>
      </w:r>
    </w:p>
    <w:p w14:paraId="55ADFF3C" w14:textId="77777777" w:rsidR="004B7270" w:rsidRPr="009F4EFC" w:rsidRDefault="004B7270" w:rsidP="003958F6">
      <w:pPr>
        <w:jc w:val="center"/>
        <w:rPr>
          <w:rFonts w:asciiTheme="minorHAnsi" w:hAnsiTheme="minorHAnsi" w:cstheme="minorHAnsi"/>
          <w:sz w:val="32"/>
          <w:szCs w:val="32"/>
        </w:rPr>
      </w:pPr>
    </w:p>
    <w:tbl>
      <w:tblPr>
        <w:tblW w:w="8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05"/>
        <w:gridCol w:w="4410"/>
      </w:tblGrid>
      <w:tr w:rsidR="003144EC" w:rsidRPr="009F4EFC" w14:paraId="4C3A9654" w14:textId="4D58DC7D" w:rsidTr="009F4EFC">
        <w:trPr>
          <w:trHeight w:val="432"/>
        </w:trPr>
        <w:tc>
          <w:tcPr>
            <w:tcW w:w="4405" w:type="dxa"/>
            <w:vAlign w:val="center"/>
          </w:tcPr>
          <w:p w14:paraId="76E37180" w14:textId="0C009067" w:rsidR="003144EC" w:rsidRPr="009F4EFC" w:rsidRDefault="007B3CCB" w:rsidP="00745384">
            <w:pPr>
              <w:spacing w:line="360" w:lineRule="auto"/>
              <w:rPr>
                <w:rFonts w:asciiTheme="minorHAnsi" w:hAnsiTheme="minorHAnsi" w:cstheme="minorHAnsi"/>
              </w:rPr>
            </w:pPr>
            <w:r w:rsidRPr="009F4EFC">
              <w:rPr>
                <w:rFonts w:asciiTheme="minorHAnsi" w:hAnsiTheme="minorHAnsi" w:cstheme="minorHAnsi"/>
              </w:rPr>
              <w:t>Hon. Donovan Frank -Chair</w:t>
            </w:r>
          </w:p>
        </w:tc>
        <w:tc>
          <w:tcPr>
            <w:tcW w:w="4410" w:type="dxa"/>
            <w:vAlign w:val="center"/>
          </w:tcPr>
          <w:p w14:paraId="0E862B5F" w14:textId="2BCA7ABB" w:rsidR="003144EC" w:rsidRPr="009F4EFC" w:rsidRDefault="000A6CF0" w:rsidP="00745384">
            <w:pPr>
              <w:spacing w:line="360" w:lineRule="auto"/>
              <w:jc w:val="center"/>
              <w:rPr>
                <w:rFonts w:asciiTheme="minorHAnsi" w:hAnsiTheme="minorHAnsi" w:cstheme="minorHAnsi"/>
              </w:rPr>
            </w:pPr>
            <w:r>
              <w:rPr>
                <w:rFonts w:asciiTheme="minorHAnsi" w:hAnsiTheme="minorHAnsi" w:cstheme="minorHAnsi"/>
              </w:rPr>
              <w:t>Aye</w:t>
            </w:r>
          </w:p>
        </w:tc>
      </w:tr>
      <w:tr w:rsidR="003144EC" w:rsidRPr="009F4EFC" w14:paraId="0CC5627E" w14:textId="1D62D6FF" w:rsidTr="009F4EFC">
        <w:trPr>
          <w:trHeight w:val="432"/>
        </w:trPr>
        <w:tc>
          <w:tcPr>
            <w:tcW w:w="4405" w:type="dxa"/>
            <w:vAlign w:val="center"/>
          </w:tcPr>
          <w:p w14:paraId="7EA604E8" w14:textId="6FBE285C" w:rsidR="003144EC" w:rsidRPr="009F4EFC" w:rsidRDefault="007B3CCB" w:rsidP="00745384">
            <w:pPr>
              <w:spacing w:line="360" w:lineRule="auto"/>
              <w:rPr>
                <w:rFonts w:asciiTheme="minorHAnsi" w:hAnsiTheme="minorHAnsi" w:cstheme="minorHAnsi"/>
              </w:rPr>
            </w:pPr>
            <w:r>
              <w:rPr>
                <w:rFonts w:asciiTheme="minorHAnsi" w:hAnsiTheme="minorHAnsi" w:cstheme="minorHAnsi"/>
              </w:rPr>
              <w:t>Benjamin Carpenter – Chair-Elect</w:t>
            </w:r>
          </w:p>
        </w:tc>
        <w:tc>
          <w:tcPr>
            <w:tcW w:w="4410" w:type="dxa"/>
            <w:vAlign w:val="center"/>
          </w:tcPr>
          <w:p w14:paraId="421723CE" w14:textId="0342A4CA" w:rsidR="003144EC" w:rsidRPr="009F4EFC" w:rsidRDefault="000A6CF0" w:rsidP="00745384">
            <w:pPr>
              <w:spacing w:line="360" w:lineRule="auto"/>
              <w:jc w:val="center"/>
              <w:rPr>
                <w:rFonts w:asciiTheme="minorHAnsi" w:hAnsiTheme="minorHAnsi" w:cstheme="minorHAnsi"/>
              </w:rPr>
            </w:pPr>
            <w:r>
              <w:rPr>
                <w:rFonts w:asciiTheme="minorHAnsi" w:hAnsiTheme="minorHAnsi" w:cstheme="minorHAnsi"/>
              </w:rPr>
              <w:t>Aye</w:t>
            </w:r>
          </w:p>
        </w:tc>
      </w:tr>
      <w:tr w:rsidR="003144EC" w:rsidRPr="009F4EFC" w14:paraId="38676E4B" w14:textId="40DB6716" w:rsidTr="009F4EFC">
        <w:trPr>
          <w:trHeight w:val="432"/>
        </w:trPr>
        <w:tc>
          <w:tcPr>
            <w:tcW w:w="4405" w:type="dxa"/>
            <w:vAlign w:val="center"/>
          </w:tcPr>
          <w:p w14:paraId="0B602849" w14:textId="752F80EF" w:rsidR="003144EC" w:rsidRPr="009F4EFC" w:rsidRDefault="00834778" w:rsidP="00745384">
            <w:pPr>
              <w:spacing w:line="360" w:lineRule="auto"/>
              <w:rPr>
                <w:rFonts w:asciiTheme="minorHAnsi" w:hAnsiTheme="minorHAnsi" w:cstheme="minorHAnsi"/>
              </w:rPr>
            </w:pPr>
            <w:r>
              <w:rPr>
                <w:rFonts w:asciiTheme="minorHAnsi" w:hAnsiTheme="minorHAnsi" w:cstheme="minorHAnsi"/>
              </w:rPr>
              <w:t>Grace Chanin</w:t>
            </w:r>
            <w:r w:rsidR="003144EC" w:rsidRPr="009F4EFC">
              <w:rPr>
                <w:rFonts w:asciiTheme="minorHAnsi" w:hAnsiTheme="minorHAnsi" w:cstheme="minorHAnsi"/>
              </w:rPr>
              <w:t>- Secretary</w:t>
            </w:r>
          </w:p>
        </w:tc>
        <w:tc>
          <w:tcPr>
            <w:tcW w:w="4410" w:type="dxa"/>
            <w:vAlign w:val="center"/>
          </w:tcPr>
          <w:p w14:paraId="02F627F4" w14:textId="5D73DFB9" w:rsidR="003144EC" w:rsidRPr="009F4EFC" w:rsidRDefault="000A6CF0" w:rsidP="00745384">
            <w:pPr>
              <w:spacing w:line="360" w:lineRule="auto"/>
              <w:jc w:val="center"/>
              <w:rPr>
                <w:rFonts w:asciiTheme="minorHAnsi" w:hAnsiTheme="minorHAnsi" w:cstheme="minorHAnsi"/>
              </w:rPr>
            </w:pPr>
            <w:r>
              <w:rPr>
                <w:rFonts w:asciiTheme="minorHAnsi" w:hAnsiTheme="minorHAnsi" w:cstheme="minorHAnsi"/>
              </w:rPr>
              <w:t>Aye</w:t>
            </w:r>
          </w:p>
        </w:tc>
      </w:tr>
      <w:tr w:rsidR="003144EC" w:rsidRPr="009F4EFC" w14:paraId="1BE6DD54" w14:textId="14671D9C" w:rsidTr="009F4EFC">
        <w:trPr>
          <w:trHeight w:val="432"/>
        </w:trPr>
        <w:tc>
          <w:tcPr>
            <w:tcW w:w="4405" w:type="dxa"/>
            <w:vAlign w:val="center"/>
          </w:tcPr>
          <w:p w14:paraId="72FF04FE" w14:textId="65D0557D" w:rsidR="003144EC" w:rsidRPr="009F4EFC" w:rsidRDefault="007B3CCB" w:rsidP="00745384">
            <w:pPr>
              <w:spacing w:line="360" w:lineRule="auto"/>
              <w:rPr>
                <w:rFonts w:asciiTheme="minorHAnsi" w:hAnsiTheme="minorHAnsi" w:cstheme="minorHAnsi"/>
              </w:rPr>
            </w:pPr>
            <w:r>
              <w:rPr>
                <w:rFonts w:asciiTheme="minorHAnsi" w:hAnsiTheme="minorHAnsi" w:cstheme="minorHAnsi"/>
              </w:rPr>
              <w:t>Vincent Pham</w:t>
            </w:r>
            <w:r w:rsidR="003144EC" w:rsidRPr="009F4EFC">
              <w:rPr>
                <w:rFonts w:asciiTheme="minorHAnsi" w:hAnsiTheme="minorHAnsi" w:cstheme="minorHAnsi"/>
              </w:rPr>
              <w:t>- Treasurer</w:t>
            </w:r>
          </w:p>
        </w:tc>
        <w:tc>
          <w:tcPr>
            <w:tcW w:w="4410" w:type="dxa"/>
            <w:vAlign w:val="center"/>
          </w:tcPr>
          <w:p w14:paraId="3C6F7BA2" w14:textId="2FDE31C1" w:rsidR="003144EC" w:rsidRPr="009F4EFC" w:rsidRDefault="003144EC" w:rsidP="00745384">
            <w:pPr>
              <w:spacing w:line="360" w:lineRule="auto"/>
              <w:jc w:val="center"/>
              <w:rPr>
                <w:rFonts w:asciiTheme="minorHAnsi" w:hAnsiTheme="minorHAnsi" w:cstheme="minorHAnsi"/>
              </w:rPr>
            </w:pPr>
          </w:p>
        </w:tc>
      </w:tr>
      <w:tr w:rsidR="007B3CCB" w:rsidRPr="009F4EFC" w14:paraId="7FDF7047" w14:textId="77777777" w:rsidTr="009F4EFC">
        <w:trPr>
          <w:trHeight w:val="432"/>
        </w:trPr>
        <w:tc>
          <w:tcPr>
            <w:tcW w:w="4405" w:type="dxa"/>
            <w:vAlign w:val="center"/>
          </w:tcPr>
          <w:p w14:paraId="619173EF" w14:textId="3A1B8C3B" w:rsidR="007B3CCB" w:rsidRPr="009F4EFC" w:rsidRDefault="007B3CCB" w:rsidP="00745384">
            <w:pPr>
              <w:spacing w:line="360" w:lineRule="auto"/>
              <w:rPr>
                <w:rFonts w:asciiTheme="minorHAnsi" w:hAnsiTheme="minorHAnsi" w:cstheme="minorHAnsi"/>
              </w:rPr>
            </w:pPr>
            <w:r w:rsidRPr="009F4EFC">
              <w:rPr>
                <w:rFonts w:asciiTheme="minorHAnsi" w:hAnsiTheme="minorHAnsi" w:cstheme="minorHAnsi"/>
              </w:rPr>
              <w:t xml:space="preserve">Jennifer Anderson – </w:t>
            </w:r>
            <w:r>
              <w:rPr>
                <w:rFonts w:asciiTheme="minorHAnsi" w:hAnsiTheme="minorHAnsi" w:cstheme="minorHAnsi"/>
              </w:rPr>
              <w:t>Past-</w:t>
            </w:r>
            <w:r w:rsidRPr="009F4EFC">
              <w:rPr>
                <w:rFonts w:asciiTheme="minorHAnsi" w:hAnsiTheme="minorHAnsi" w:cstheme="minorHAnsi"/>
              </w:rPr>
              <w:t>Chair</w:t>
            </w:r>
          </w:p>
        </w:tc>
        <w:tc>
          <w:tcPr>
            <w:tcW w:w="4410" w:type="dxa"/>
            <w:vAlign w:val="center"/>
          </w:tcPr>
          <w:p w14:paraId="24197663" w14:textId="7B699D7D" w:rsidR="007B3CCB" w:rsidRPr="009F4EFC" w:rsidRDefault="000A6CF0" w:rsidP="00745384">
            <w:pPr>
              <w:spacing w:line="360" w:lineRule="auto"/>
              <w:jc w:val="center"/>
              <w:rPr>
                <w:rFonts w:asciiTheme="minorHAnsi" w:hAnsiTheme="minorHAnsi" w:cstheme="minorHAnsi"/>
              </w:rPr>
            </w:pPr>
            <w:r>
              <w:rPr>
                <w:rFonts w:asciiTheme="minorHAnsi" w:hAnsiTheme="minorHAnsi" w:cstheme="minorHAnsi"/>
              </w:rPr>
              <w:t>Aye</w:t>
            </w:r>
          </w:p>
        </w:tc>
      </w:tr>
      <w:tr w:rsidR="003144EC" w:rsidRPr="009F4EFC" w14:paraId="69CD5DF2" w14:textId="19035DCF" w:rsidTr="009F4EFC">
        <w:trPr>
          <w:trHeight w:val="432"/>
        </w:trPr>
        <w:tc>
          <w:tcPr>
            <w:tcW w:w="4405" w:type="dxa"/>
            <w:vAlign w:val="center"/>
          </w:tcPr>
          <w:p w14:paraId="21A9D5C2" w14:textId="3DD59818" w:rsidR="003144EC" w:rsidRPr="009F4EFC" w:rsidRDefault="005A3687" w:rsidP="00745384">
            <w:pPr>
              <w:spacing w:line="360" w:lineRule="auto"/>
              <w:rPr>
                <w:rFonts w:asciiTheme="minorHAnsi" w:hAnsiTheme="minorHAnsi" w:cstheme="minorHAnsi"/>
              </w:rPr>
            </w:pPr>
            <w:r w:rsidRPr="009F4EFC">
              <w:rPr>
                <w:rFonts w:asciiTheme="minorHAnsi" w:hAnsiTheme="minorHAnsi" w:cstheme="minorHAnsi"/>
              </w:rPr>
              <w:t>Andrew Mohring – Past-Chair</w:t>
            </w:r>
          </w:p>
        </w:tc>
        <w:tc>
          <w:tcPr>
            <w:tcW w:w="4410" w:type="dxa"/>
            <w:vAlign w:val="center"/>
          </w:tcPr>
          <w:p w14:paraId="0B7A3198" w14:textId="4F796F89" w:rsidR="003144EC" w:rsidRPr="009F4EFC" w:rsidRDefault="000A6CF0" w:rsidP="00745384">
            <w:pPr>
              <w:spacing w:line="360" w:lineRule="auto"/>
              <w:jc w:val="center"/>
              <w:rPr>
                <w:rFonts w:asciiTheme="minorHAnsi" w:hAnsiTheme="minorHAnsi" w:cstheme="minorHAnsi"/>
              </w:rPr>
            </w:pPr>
            <w:r>
              <w:rPr>
                <w:rFonts w:asciiTheme="minorHAnsi" w:hAnsiTheme="minorHAnsi" w:cstheme="minorHAnsi"/>
              </w:rPr>
              <w:t>Aye</w:t>
            </w:r>
          </w:p>
        </w:tc>
      </w:tr>
      <w:tr w:rsidR="003144EC" w:rsidRPr="009F4EFC" w14:paraId="071596F8" w14:textId="7BD9022B" w:rsidTr="009F4EFC">
        <w:trPr>
          <w:trHeight w:val="432"/>
        </w:trPr>
        <w:tc>
          <w:tcPr>
            <w:tcW w:w="4405" w:type="dxa"/>
            <w:vAlign w:val="center"/>
          </w:tcPr>
          <w:p w14:paraId="02C5B370" w14:textId="584D15B0" w:rsidR="003144EC" w:rsidRPr="009F4EFC" w:rsidRDefault="003144EC" w:rsidP="00084EEA">
            <w:pPr>
              <w:spacing w:line="360" w:lineRule="auto"/>
              <w:rPr>
                <w:rFonts w:asciiTheme="minorHAnsi" w:hAnsiTheme="minorHAnsi" w:cstheme="minorHAnsi"/>
              </w:rPr>
            </w:pPr>
            <w:r w:rsidRPr="009F4EFC">
              <w:rPr>
                <w:rFonts w:asciiTheme="minorHAnsi" w:hAnsiTheme="minorHAnsi" w:cstheme="minorHAnsi"/>
              </w:rPr>
              <w:t>Kendra Brodin</w:t>
            </w:r>
          </w:p>
        </w:tc>
        <w:tc>
          <w:tcPr>
            <w:tcW w:w="4410" w:type="dxa"/>
            <w:vAlign w:val="center"/>
          </w:tcPr>
          <w:p w14:paraId="758193F2" w14:textId="372133B3" w:rsidR="003144EC" w:rsidRPr="009F4EFC" w:rsidRDefault="000A6CF0" w:rsidP="00084EEA">
            <w:pPr>
              <w:spacing w:line="360" w:lineRule="auto"/>
              <w:jc w:val="center"/>
              <w:rPr>
                <w:rFonts w:asciiTheme="minorHAnsi" w:hAnsiTheme="minorHAnsi" w:cstheme="minorHAnsi"/>
              </w:rPr>
            </w:pPr>
            <w:r>
              <w:rPr>
                <w:rFonts w:asciiTheme="minorHAnsi" w:hAnsiTheme="minorHAnsi" w:cstheme="minorHAnsi"/>
              </w:rPr>
              <w:t>Aye</w:t>
            </w:r>
          </w:p>
        </w:tc>
      </w:tr>
      <w:tr w:rsidR="003144EC" w:rsidRPr="009F4EFC" w14:paraId="0CC9B3D0" w14:textId="6D80B1B7" w:rsidTr="009F4EFC">
        <w:trPr>
          <w:trHeight w:val="432"/>
        </w:trPr>
        <w:tc>
          <w:tcPr>
            <w:tcW w:w="4405" w:type="dxa"/>
            <w:vAlign w:val="center"/>
          </w:tcPr>
          <w:p w14:paraId="646C4461" w14:textId="110BE92F" w:rsidR="003144EC" w:rsidRPr="009F4EFC" w:rsidRDefault="003144EC" w:rsidP="00084EEA">
            <w:pPr>
              <w:spacing w:line="360" w:lineRule="auto"/>
              <w:rPr>
                <w:rFonts w:asciiTheme="minorHAnsi" w:hAnsiTheme="minorHAnsi" w:cstheme="minorHAnsi"/>
              </w:rPr>
            </w:pPr>
            <w:r w:rsidRPr="009F4EFC">
              <w:rPr>
                <w:rFonts w:asciiTheme="minorHAnsi" w:hAnsiTheme="minorHAnsi" w:cstheme="minorHAnsi"/>
              </w:rPr>
              <w:t>Howard Carp</w:t>
            </w:r>
          </w:p>
        </w:tc>
        <w:tc>
          <w:tcPr>
            <w:tcW w:w="4410" w:type="dxa"/>
            <w:vAlign w:val="center"/>
          </w:tcPr>
          <w:p w14:paraId="28883799" w14:textId="3ED4554B" w:rsidR="003144EC" w:rsidRPr="009F4EFC" w:rsidRDefault="000A6CF0" w:rsidP="00084EEA">
            <w:pPr>
              <w:spacing w:line="360" w:lineRule="auto"/>
              <w:jc w:val="center"/>
              <w:rPr>
                <w:rFonts w:asciiTheme="minorHAnsi" w:hAnsiTheme="minorHAnsi" w:cstheme="minorHAnsi"/>
              </w:rPr>
            </w:pPr>
            <w:r>
              <w:rPr>
                <w:rFonts w:asciiTheme="minorHAnsi" w:hAnsiTheme="minorHAnsi" w:cstheme="minorHAnsi"/>
              </w:rPr>
              <w:t>Aye</w:t>
            </w:r>
          </w:p>
        </w:tc>
      </w:tr>
      <w:tr w:rsidR="003144EC" w:rsidRPr="009F4EFC" w14:paraId="01E5502D" w14:textId="6AE84573" w:rsidTr="009F4EFC">
        <w:trPr>
          <w:trHeight w:val="432"/>
        </w:trPr>
        <w:tc>
          <w:tcPr>
            <w:tcW w:w="4405" w:type="dxa"/>
            <w:vAlign w:val="center"/>
          </w:tcPr>
          <w:p w14:paraId="3103F420" w14:textId="27EA9C48" w:rsidR="003144EC" w:rsidRPr="009F4EFC" w:rsidRDefault="003144EC" w:rsidP="00084EEA">
            <w:pPr>
              <w:spacing w:line="360" w:lineRule="auto"/>
              <w:rPr>
                <w:rFonts w:asciiTheme="minorHAnsi" w:hAnsiTheme="minorHAnsi" w:cstheme="minorHAnsi"/>
              </w:rPr>
            </w:pPr>
            <w:r w:rsidRPr="009F4EFC">
              <w:rPr>
                <w:rFonts w:asciiTheme="minorHAnsi" w:hAnsiTheme="minorHAnsi" w:cstheme="minorHAnsi"/>
              </w:rPr>
              <w:t>Edward Cassidy</w:t>
            </w:r>
          </w:p>
        </w:tc>
        <w:tc>
          <w:tcPr>
            <w:tcW w:w="4410" w:type="dxa"/>
            <w:vAlign w:val="center"/>
          </w:tcPr>
          <w:p w14:paraId="7FB946FD" w14:textId="77777777" w:rsidR="003144EC" w:rsidRPr="009F4EFC" w:rsidRDefault="003144EC" w:rsidP="00084EEA">
            <w:pPr>
              <w:spacing w:line="360" w:lineRule="auto"/>
              <w:jc w:val="center"/>
              <w:rPr>
                <w:rFonts w:asciiTheme="minorHAnsi" w:hAnsiTheme="minorHAnsi" w:cstheme="minorHAnsi"/>
              </w:rPr>
            </w:pPr>
          </w:p>
        </w:tc>
      </w:tr>
      <w:tr w:rsidR="005A3687" w:rsidRPr="009F4EFC" w14:paraId="3D4E62A9" w14:textId="77777777" w:rsidTr="009F4EFC">
        <w:trPr>
          <w:trHeight w:val="432"/>
        </w:trPr>
        <w:tc>
          <w:tcPr>
            <w:tcW w:w="4405" w:type="dxa"/>
            <w:vAlign w:val="center"/>
          </w:tcPr>
          <w:p w14:paraId="29DC20CF" w14:textId="0C160C45" w:rsidR="005A3687" w:rsidRPr="009F4EFC" w:rsidRDefault="005A3687" w:rsidP="00084EEA">
            <w:pPr>
              <w:spacing w:line="360" w:lineRule="auto"/>
              <w:rPr>
                <w:rFonts w:asciiTheme="minorHAnsi" w:hAnsiTheme="minorHAnsi" w:cstheme="minorHAnsi"/>
              </w:rPr>
            </w:pPr>
            <w:r w:rsidRPr="009F4EFC">
              <w:rPr>
                <w:rFonts w:asciiTheme="minorHAnsi" w:hAnsiTheme="minorHAnsi" w:cstheme="minorHAnsi"/>
              </w:rPr>
              <w:t>Kenneth Cheek</w:t>
            </w:r>
          </w:p>
        </w:tc>
        <w:tc>
          <w:tcPr>
            <w:tcW w:w="4410" w:type="dxa"/>
            <w:vAlign w:val="center"/>
          </w:tcPr>
          <w:p w14:paraId="7CE376B8" w14:textId="4844D27D" w:rsidR="005A3687" w:rsidRPr="009F4EFC" w:rsidRDefault="000A6CF0" w:rsidP="00084EEA">
            <w:pPr>
              <w:spacing w:line="360" w:lineRule="auto"/>
              <w:jc w:val="center"/>
              <w:rPr>
                <w:rFonts w:asciiTheme="minorHAnsi" w:hAnsiTheme="minorHAnsi" w:cstheme="minorHAnsi"/>
              </w:rPr>
            </w:pPr>
            <w:r>
              <w:rPr>
                <w:rFonts w:asciiTheme="minorHAnsi" w:hAnsiTheme="minorHAnsi" w:cstheme="minorHAnsi"/>
              </w:rPr>
              <w:t>Aye</w:t>
            </w:r>
          </w:p>
        </w:tc>
      </w:tr>
      <w:tr w:rsidR="007B3CCB" w:rsidRPr="009F4EFC" w14:paraId="12ECC6E5" w14:textId="77777777" w:rsidTr="009F4EFC">
        <w:trPr>
          <w:trHeight w:val="432"/>
        </w:trPr>
        <w:tc>
          <w:tcPr>
            <w:tcW w:w="4405" w:type="dxa"/>
            <w:vAlign w:val="center"/>
          </w:tcPr>
          <w:p w14:paraId="12AF095F" w14:textId="64324F3A" w:rsidR="007B3CCB" w:rsidRPr="009F4EFC" w:rsidRDefault="007B3CCB" w:rsidP="00084EEA">
            <w:pPr>
              <w:spacing w:line="360" w:lineRule="auto"/>
              <w:rPr>
                <w:rFonts w:asciiTheme="minorHAnsi" w:hAnsiTheme="minorHAnsi" w:cstheme="minorHAnsi"/>
              </w:rPr>
            </w:pPr>
            <w:r>
              <w:rPr>
                <w:rFonts w:asciiTheme="minorHAnsi" w:hAnsiTheme="minorHAnsi" w:cstheme="minorHAnsi"/>
              </w:rPr>
              <w:t>Cate Eberhart</w:t>
            </w:r>
          </w:p>
        </w:tc>
        <w:tc>
          <w:tcPr>
            <w:tcW w:w="4410" w:type="dxa"/>
            <w:vAlign w:val="center"/>
          </w:tcPr>
          <w:p w14:paraId="60074B9E" w14:textId="7A5DB02D" w:rsidR="007B3CCB" w:rsidRPr="009F4EFC" w:rsidRDefault="000A6CF0" w:rsidP="00084EEA">
            <w:pPr>
              <w:spacing w:line="360" w:lineRule="auto"/>
              <w:jc w:val="center"/>
              <w:rPr>
                <w:rFonts w:asciiTheme="minorHAnsi" w:hAnsiTheme="minorHAnsi" w:cstheme="minorHAnsi"/>
              </w:rPr>
            </w:pPr>
            <w:r>
              <w:rPr>
                <w:rFonts w:asciiTheme="minorHAnsi" w:hAnsiTheme="minorHAnsi" w:cstheme="minorHAnsi"/>
              </w:rPr>
              <w:t>Aye</w:t>
            </w:r>
          </w:p>
        </w:tc>
      </w:tr>
      <w:tr w:rsidR="003144EC" w:rsidRPr="009F4EFC" w14:paraId="27E88031" w14:textId="2B472D5A" w:rsidTr="009F4EFC">
        <w:trPr>
          <w:trHeight w:val="432"/>
        </w:trPr>
        <w:tc>
          <w:tcPr>
            <w:tcW w:w="4405" w:type="dxa"/>
            <w:vAlign w:val="center"/>
          </w:tcPr>
          <w:p w14:paraId="43937FA1" w14:textId="63F548D7" w:rsidR="003144EC" w:rsidRPr="009F4EFC" w:rsidRDefault="003144EC" w:rsidP="00084EEA">
            <w:pPr>
              <w:spacing w:line="360" w:lineRule="auto"/>
              <w:rPr>
                <w:rFonts w:asciiTheme="minorHAnsi" w:hAnsiTheme="minorHAnsi" w:cstheme="minorHAnsi"/>
              </w:rPr>
            </w:pPr>
            <w:r w:rsidRPr="009F4EFC">
              <w:rPr>
                <w:rFonts w:asciiTheme="minorHAnsi" w:hAnsiTheme="minorHAnsi" w:cstheme="minorHAnsi"/>
              </w:rPr>
              <w:t>Hon. Martin Fallon</w:t>
            </w:r>
          </w:p>
        </w:tc>
        <w:tc>
          <w:tcPr>
            <w:tcW w:w="4410" w:type="dxa"/>
            <w:vAlign w:val="center"/>
          </w:tcPr>
          <w:p w14:paraId="0C9414A4" w14:textId="77777777" w:rsidR="003144EC" w:rsidRPr="009F4EFC" w:rsidRDefault="003144EC" w:rsidP="00084EEA">
            <w:pPr>
              <w:spacing w:line="360" w:lineRule="auto"/>
              <w:jc w:val="center"/>
              <w:rPr>
                <w:rFonts w:asciiTheme="minorHAnsi" w:hAnsiTheme="minorHAnsi" w:cstheme="minorHAnsi"/>
              </w:rPr>
            </w:pPr>
          </w:p>
        </w:tc>
      </w:tr>
      <w:tr w:rsidR="003144EC" w:rsidRPr="009F4EFC" w14:paraId="5C3413DC" w14:textId="01435808" w:rsidTr="009F4EFC">
        <w:trPr>
          <w:trHeight w:val="432"/>
        </w:trPr>
        <w:tc>
          <w:tcPr>
            <w:tcW w:w="4405" w:type="dxa"/>
            <w:vAlign w:val="center"/>
          </w:tcPr>
          <w:p w14:paraId="054A84C4" w14:textId="75015950" w:rsidR="003144EC" w:rsidRPr="009F4EFC" w:rsidRDefault="003144EC" w:rsidP="00084EEA">
            <w:pPr>
              <w:spacing w:line="360" w:lineRule="auto"/>
              <w:rPr>
                <w:rFonts w:asciiTheme="minorHAnsi" w:hAnsiTheme="minorHAnsi" w:cstheme="minorHAnsi"/>
              </w:rPr>
            </w:pPr>
            <w:r w:rsidRPr="009F4EFC">
              <w:rPr>
                <w:rFonts w:asciiTheme="minorHAnsi" w:hAnsiTheme="minorHAnsi" w:cstheme="minorHAnsi"/>
              </w:rPr>
              <w:lastRenderedPageBreak/>
              <w:t>Matt Holson</w:t>
            </w:r>
          </w:p>
        </w:tc>
        <w:tc>
          <w:tcPr>
            <w:tcW w:w="4410" w:type="dxa"/>
            <w:vAlign w:val="center"/>
          </w:tcPr>
          <w:p w14:paraId="16D3F393" w14:textId="77777777" w:rsidR="003144EC" w:rsidRPr="009F4EFC" w:rsidRDefault="003144EC" w:rsidP="00084EEA">
            <w:pPr>
              <w:spacing w:line="360" w:lineRule="auto"/>
              <w:jc w:val="center"/>
              <w:rPr>
                <w:rFonts w:asciiTheme="minorHAnsi" w:hAnsiTheme="minorHAnsi" w:cstheme="minorHAnsi"/>
              </w:rPr>
            </w:pPr>
          </w:p>
        </w:tc>
      </w:tr>
      <w:tr w:rsidR="003144EC" w:rsidRPr="009F4EFC" w14:paraId="36FD2E53" w14:textId="48A4CA3C" w:rsidTr="009F4EFC">
        <w:trPr>
          <w:trHeight w:val="432"/>
        </w:trPr>
        <w:tc>
          <w:tcPr>
            <w:tcW w:w="4405" w:type="dxa"/>
            <w:vAlign w:val="center"/>
          </w:tcPr>
          <w:p w14:paraId="08E25781" w14:textId="04936499" w:rsidR="003144EC" w:rsidRPr="009F4EFC" w:rsidRDefault="007B3CCB" w:rsidP="00084EEA">
            <w:pPr>
              <w:spacing w:line="360" w:lineRule="auto"/>
              <w:rPr>
                <w:rFonts w:asciiTheme="minorHAnsi" w:hAnsiTheme="minorHAnsi" w:cstheme="minorHAnsi"/>
              </w:rPr>
            </w:pPr>
            <w:r>
              <w:rPr>
                <w:rFonts w:asciiTheme="minorHAnsi" w:hAnsiTheme="minorHAnsi" w:cstheme="minorHAnsi"/>
              </w:rPr>
              <w:t>Kathryn Koch</w:t>
            </w:r>
          </w:p>
        </w:tc>
        <w:tc>
          <w:tcPr>
            <w:tcW w:w="4410" w:type="dxa"/>
            <w:vAlign w:val="center"/>
          </w:tcPr>
          <w:p w14:paraId="6E43B82B" w14:textId="76AFDFB2" w:rsidR="003144EC" w:rsidRPr="009F4EFC" w:rsidRDefault="000A6CF0" w:rsidP="00084EEA">
            <w:pPr>
              <w:spacing w:line="360" w:lineRule="auto"/>
              <w:jc w:val="center"/>
              <w:rPr>
                <w:rFonts w:asciiTheme="minorHAnsi" w:hAnsiTheme="minorHAnsi" w:cstheme="minorHAnsi"/>
              </w:rPr>
            </w:pPr>
            <w:r>
              <w:rPr>
                <w:rFonts w:asciiTheme="minorHAnsi" w:hAnsiTheme="minorHAnsi" w:cstheme="minorHAnsi"/>
              </w:rPr>
              <w:t>Aye</w:t>
            </w:r>
          </w:p>
        </w:tc>
      </w:tr>
      <w:tr w:rsidR="007B3CCB" w:rsidRPr="009F4EFC" w14:paraId="08C1C4F4" w14:textId="77777777" w:rsidTr="009F4EFC">
        <w:trPr>
          <w:trHeight w:val="432"/>
        </w:trPr>
        <w:tc>
          <w:tcPr>
            <w:tcW w:w="4405" w:type="dxa"/>
            <w:vAlign w:val="center"/>
          </w:tcPr>
          <w:p w14:paraId="35850E2D" w14:textId="597BF7D8" w:rsidR="007B3CCB" w:rsidRDefault="007B3CCB" w:rsidP="007B3CCB">
            <w:pPr>
              <w:spacing w:line="360" w:lineRule="auto"/>
              <w:rPr>
                <w:rFonts w:asciiTheme="minorHAnsi" w:hAnsiTheme="minorHAnsi" w:cstheme="minorHAnsi"/>
              </w:rPr>
            </w:pPr>
            <w:r>
              <w:rPr>
                <w:rFonts w:asciiTheme="minorHAnsi" w:hAnsiTheme="minorHAnsi" w:cstheme="minorHAnsi"/>
              </w:rPr>
              <w:t>Jeffrey Koerselman</w:t>
            </w:r>
          </w:p>
        </w:tc>
        <w:tc>
          <w:tcPr>
            <w:tcW w:w="4410" w:type="dxa"/>
            <w:vAlign w:val="center"/>
          </w:tcPr>
          <w:p w14:paraId="4C7D94C9" w14:textId="4E35F92C" w:rsidR="007B3CCB" w:rsidRPr="009F4EFC" w:rsidRDefault="000A6CF0" w:rsidP="007B3CCB">
            <w:pPr>
              <w:spacing w:line="360" w:lineRule="auto"/>
              <w:jc w:val="center"/>
              <w:rPr>
                <w:rFonts w:asciiTheme="minorHAnsi" w:hAnsiTheme="minorHAnsi" w:cstheme="minorHAnsi"/>
              </w:rPr>
            </w:pPr>
            <w:r>
              <w:rPr>
                <w:rFonts w:asciiTheme="minorHAnsi" w:hAnsiTheme="minorHAnsi" w:cstheme="minorHAnsi"/>
              </w:rPr>
              <w:t>Aye</w:t>
            </w:r>
          </w:p>
        </w:tc>
      </w:tr>
      <w:tr w:rsidR="007B3CCB" w:rsidRPr="009F4EFC" w14:paraId="08D7863B" w14:textId="18777468" w:rsidTr="009F4EFC">
        <w:trPr>
          <w:trHeight w:val="432"/>
        </w:trPr>
        <w:tc>
          <w:tcPr>
            <w:tcW w:w="4405" w:type="dxa"/>
            <w:vAlign w:val="center"/>
          </w:tcPr>
          <w:p w14:paraId="1F8671F0" w14:textId="160EDD23" w:rsidR="007B3CCB" w:rsidRPr="009F4EFC" w:rsidRDefault="007B3CCB" w:rsidP="007B3CCB">
            <w:pPr>
              <w:spacing w:line="360" w:lineRule="auto"/>
              <w:rPr>
                <w:rFonts w:asciiTheme="minorHAnsi" w:hAnsiTheme="minorHAnsi" w:cstheme="minorHAnsi"/>
              </w:rPr>
            </w:pPr>
            <w:r>
              <w:rPr>
                <w:rFonts w:asciiTheme="minorHAnsi" w:hAnsiTheme="minorHAnsi" w:cstheme="minorHAnsi"/>
              </w:rPr>
              <w:t>Katherine MacKinnon</w:t>
            </w:r>
          </w:p>
        </w:tc>
        <w:tc>
          <w:tcPr>
            <w:tcW w:w="4410" w:type="dxa"/>
            <w:vAlign w:val="center"/>
          </w:tcPr>
          <w:p w14:paraId="03CDCA53" w14:textId="4B7C4061" w:rsidR="007B3CCB" w:rsidRPr="009F4EFC" w:rsidRDefault="000A6CF0" w:rsidP="007B3CCB">
            <w:pPr>
              <w:spacing w:line="360" w:lineRule="auto"/>
              <w:jc w:val="center"/>
              <w:rPr>
                <w:rFonts w:asciiTheme="minorHAnsi" w:hAnsiTheme="minorHAnsi" w:cstheme="minorHAnsi"/>
              </w:rPr>
            </w:pPr>
            <w:r>
              <w:rPr>
                <w:rFonts w:asciiTheme="minorHAnsi" w:hAnsiTheme="minorHAnsi" w:cstheme="minorHAnsi"/>
              </w:rPr>
              <w:t>Aye</w:t>
            </w:r>
          </w:p>
        </w:tc>
      </w:tr>
      <w:tr w:rsidR="007B3CCB" w:rsidRPr="009F4EFC" w14:paraId="2CDE215E" w14:textId="1C0E32B7" w:rsidTr="009F4EFC">
        <w:trPr>
          <w:trHeight w:val="432"/>
        </w:trPr>
        <w:tc>
          <w:tcPr>
            <w:tcW w:w="4405" w:type="dxa"/>
            <w:vAlign w:val="center"/>
          </w:tcPr>
          <w:p w14:paraId="4F454220" w14:textId="37D8308D" w:rsidR="007B3CCB" w:rsidRPr="009F4EFC" w:rsidRDefault="007B3CCB" w:rsidP="007B3CCB">
            <w:pPr>
              <w:spacing w:line="360" w:lineRule="auto"/>
              <w:rPr>
                <w:rFonts w:asciiTheme="minorHAnsi" w:hAnsiTheme="minorHAnsi" w:cstheme="minorHAnsi"/>
              </w:rPr>
            </w:pPr>
            <w:r w:rsidRPr="009F4EFC">
              <w:rPr>
                <w:rFonts w:asciiTheme="minorHAnsi" w:hAnsiTheme="minorHAnsi" w:cstheme="minorHAnsi"/>
              </w:rPr>
              <w:t>Bekah Muta</w:t>
            </w:r>
          </w:p>
        </w:tc>
        <w:tc>
          <w:tcPr>
            <w:tcW w:w="4410" w:type="dxa"/>
            <w:vAlign w:val="center"/>
          </w:tcPr>
          <w:p w14:paraId="2F06A469" w14:textId="1B3A6E5A" w:rsidR="007B3CCB" w:rsidRPr="009F4EFC" w:rsidRDefault="000A6CF0" w:rsidP="007B3CCB">
            <w:pPr>
              <w:spacing w:line="360" w:lineRule="auto"/>
              <w:jc w:val="center"/>
              <w:rPr>
                <w:rFonts w:asciiTheme="minorHAnsi" w:hAnsiTheme="minorHAnsi" w:cstheme="minorHAnsi"/>
              </w:rPr>
            </w:pPr>
            <w:r>
              <w:rPr>
                <w:rFonts w:asciiTheme="minorHAnsi" w:hAnsiTheme="minorHAnsi" w:cstheme="minorHAnsi"/>
              </w:rPr>
              <w:t>Aye</w:t>
            </w:r>
          </w:p>
        </w:tc>
      </w:tr>
      <w:tr w:rsidR="007B3CCB" w:rsidRPr="009F4EFC" w14:paraId="36BCE634" w14:textId="41F199B0" w:rsidTr="009F4EFC">
        <w:trPr>
          <w:trHeight w:val="432"/>
        </w:trPr>
        <w:tc>
          <w:tcPr>
            <w:tcW w:w="4405" w:type="dxa"/>
            <w:vAlign w:val="center"/>
          </w:tcPr>
          <w:p w14:paraId="60B2E917" w14:textId="7BCB5C39" w:rsidR="007B3CCB" w:rsidRPr="009F4EFC" w:rsidRDefault="007B3CCB" w:rsidP="007B3CCB">
            <w:pPr>
              <w:spacing w:line="360" w:lineRule="auto"/>
              <w:rPr>
                <w:rFonts w:asciiTheme="minorHAnsi" w:hAnsiTheme="minorHAnsi" w:cstheme="minorHAnsi"/>
              </w:rPr>
            </w:pPr>
            <w:r w:rsidRPr="009F4EFC">
              <w:rPr>
                <w:rFonts w:asciiTheme="minorHAnsi" w:hAnsiTheme="minorHAnsi" w:cstheme="minorHAnsi"/>
              </w:rPr>
              <w:t>Natalie Netzel</w:t>
            </w:r>
          </w:p>
        </w:tc>
        <w:tc>
          <w:tcPr>
            <w:tcW w:w="4410" w:type="dxa"/>
            <w:vAlign w:val="center"/>
          </w:tcPr>
          <w:p w14:paraId="4AA4FE4E" w14:textId="77777777" w:rsidR="007B3CCB" w:rsidRPr="009F4EFC" w:rsidRDefault="007B3CCB" w:rsidP="007B3CCB">
            <w:pPr>
              <w:spacing w:line="360" w:lineRule="auto"/>
              <w:jc w:val="center"/>
              <w:rPr>
                <w:rFonts w:asciiTheme="minorHAnsi" w:hAnsiTheme="minorHAnsi" w:cstheme="minorHAnsi"/>
              </w:rPr>
            </w:pPr>
          </w:p>
        </w:tc>
      </w:tr>
    </w:tbl>
    <w:p w14:paraId="5F706D12" w14:textId="77777777" w:rsidR="003958F6" w:rsidRPr="006F4004" w:rsidRDefault="003958F6" w:rsidP="007B3CCB">
      <w:pPr>
        <w:rPr>
          <w:sz w:val="10"/>
          <w:szCs w:val="10"/>
        </w:rPr>
      </w:pPr>
    </w:p>
    <w:sectPr w:rsidR="003958F6" w:rsidRPr="006F4004" w:rsidSect="009F4E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GwMDcxNzY0szQ0MjNW0lEKTi0uzszPAykwMq8FAAkY9ywtAAAA"/>
  </w:docVars>
  <w:rsids>
    <w:rsidRoot w:val="003958F6"/>
    <w:rsid w:val="00001F88"/>
    <w:rsid w:val="0001098B"/>
    <w:rsid w:val="00012141"/>
    <w:rsid w:val="00013C01"/>
    <w:rsid w:val="00025CF3"/>
    <w:rsid w:val="00064740"/>
    <w:rsid w:val="00073867"/>
    <w:rsid w:val="00084EEA"/>
    <w:rsid w:val="000A6CF0"/>
    <w:rsid w:val="000D2584"/>
    <w:rsid w:val="000D409D"/>
    <w:rsid w:val="000D75C4"/>
    <w:rsid w:val="000E6314"/>
    <w:rsid w:val="000F4625"/>
    <w:rsid w:val="000F70E2"/>
    <w:rsid w:val="00105FC7"/>
    <w:rsid w:val="00134A49"/>
    <w:rsid w:val="00146D33"/>
    <w:rsid w:val="001478DF"/>
    <w:rsid w:val="0016011F"/>
    <w:rsid w:val="001773B1"/>
    <w:rsid w:val="001A4ED6"/>
    <w:rsid w:val="001A6C6D"/>
    <w:rsid w:val="001C4655"/>
    <w:rsid w:val="001D437D"/>
    <w:rsid w:val="001F0CFA"/>
    <w:rsid w:val="0020314C"/>
    <w:rsid w:val="002064B2"/>
    <w:rsid w:val="0021676A"/>
    <w:rsid w:val="002323D2"/>
    <w:rsid w:val="00246A16"/>
    <w:rsid w:val="00260B79"/>
    <w:rsid w:val="002626ED"/>
    <w:rsid w:val="00287F7F"/>
    <w:rsid w:val="00295536"/>
    <w:rsid w:val="00296A66"/>
    <w:rsid w:val="002D6F56"/>
    <w:rsid w:val="002E0AB5"/>
    <w:rsid w:val="00301C51"/>
    <w:rsid w:val="0030478D"/>
    <w:rsid w:val="003144EC"/>
    <w:rsid w:val="00342C5A"/>
    <w:rsid w:val="0034468A"/>
    <w:rsid w:val="00354227"/>
    <w:rsid w:val="0038295A"/>
    <w:rsid w:val="0038624F"/>
    <w:rsid w:val="00391431"/>
    <w:rsid w:val="003958F6"/>
    <w:rsid w:val="003A39B2"/>
    <w:rsid w:val="003B3DC4"/>
    <w:rsid w:val="003C797C"/>
    <w:rsid w:val="003E67AF"/>
    <w:rsid w:val="00410CDC"/>
    <w:rsid w:val="00447C9E"/>
    <w:rsid w:val="0045162B"/>
    <w:rsid w:val="004524EF"/>
    <w:rsid w:val="0048327D"/>
    <w:rsid w:val="0048630D"/>
    <w:rsid w:val="004B670B"/>
    <w:rsid w:val="004B7270"/>
    <w:rsid w:val="004D01BC"/>
    <w:rsid w:val="004D5EC4"/>
    <w:rsid w:val="004D6306"/>
    <w:rsid w:val="004D78DD"/>
    <w:rsid w:val="004E4F1C"/>
    <w:rsid w:val="004F23CF"/>
    <w:rsid w:val="004F7B18"/>
    <w:rsid w:val="005305C0"/>
    <w:rsid w:val="00535F8D"/>
    <w:rsid w:val="00536E93"/>
    <w:rsid w:val="00561824"/>
    <w:rsid w:val="00573875"/>
    <w:rsid w:val="005810B1"/>
    <w:rsid w:val="005A3687"/>
    <w:rsid w:val="005D786D"/>
    <w:rsid w:val="005F4463"/>
    <w:rsid w:val="006054DA"/>
    <w:rsid w:val="00615058"/>
    <w:rsid w:val="00626F87"/>
    <w:rsid w:val="00636A13"/>
    <w:rsid w:val="00656606"/>
    <w:rsid w:val="00664D77"/>
    <w:rsid w:val="006736F4"/>
    <w:rsid w:val="0069486C"/>
    <w:rsid w:val="006A6434"/>
    <w:rsid w:val="006D3E7C"/>
    <w:rsid w:val="006D42B1"/>
    <w:rsid w:val="006D5FE5"/>
    <w:rsid w:val="006D64F3"/>
    <w:rsid w:val="006D75E4"/>
    <w:rsid w:val="006E0302"/>
    <w:rsid w:val="006E0D86"/>
    <w:rsid w:val="006F4004"/>
    <w:rsid w:val="006F4C11"/>
    <w:rsid w:val="0071070F"/>
    <w:rsid w:val="00715BDB"/>
    <w:rsid w:val="00734919"/>
    <w:rsid w:val="00734C74"/>
    <w:rsid w:val="00741420"/>
    <w:rsid w:val="0074382D"/>
    <w:rsid w:val="00745384"/>
    <w:rsid w:val="007547CE"/>
    <w:rsid w:val="00766AE7"/>
    <w:rsid w:val="00794AA4"/>
    <w:rsid w:val="00795235"/>
    <w:rsid w:val="007A79F2"/>
    <w:rsid w:val="007B3CCB"/>
    <w:rsid w:val="007C737E"/>
    <w:rsid w:val="007D371A"/>
    <w:rsid w:val="007F51AD"/>
    <w:rsid w:val="008003C0"/>
    <w:rsid w:val="0080376F"/>
    <w:rsid w:val="00821EAD"/>
    <w:rsid w:val="0083324B"/>
    <w:rsid w:val="00833419"/>
    <w:rsid w:val="00834778"/>
    <w:rsid w:val="0083525B"/>
    <w:rsid w:val="00843DCA"/>
    <w:rsid w:val="00845D16"/>
    <w:rsid w:val="008731DD"/>
    <w:rsid w:val="00886D92"/>
    <w:rsid w:val="008908FB"/>
    <w:rsid w:val="00893119"/>
    <w:rsid w:val="008952BB"/>
    <w:rsid w:val="008A4A95"/>
    <w:rsid w:val="008B0A5B"/>
    <w:rsid w:val="008C7057"/>
    <w:rsid w:val="008D66E4"/>
    <w:rsid w:val="0092024C"/>
    <w:rsid w:val="00923980"/>
    <w:rsid w:val="009370A7"/>
    <w:rsid w:val="00943CD5"/>
    <w:rsid w:val="009470BD"/>
    <w:rsid w:val="00960C7A"/>
    <w:rsid w:val="009610F3"/>
    <w:rsid w:val="00991A5D"/>
    <w:rsid w:val="009B27A5"/>
    <w:rsid w:val="009B5852"/>
    <w:rsid w:val="009E141E"/>
    <w:rsid w:val="009E5C37"/>
    <w:rsid w:val="009F3E36"/>
    <w:rsid w:val="009F4EFC"/>
    <w:rsid w:val="00A13351"/>
    <w:rsid w:val="00A53A40"/>
    <w:rsid w:val="00A731AD"/>
    <w:rsid w:val="00AC2335"/>
    <w:rsid w:val="00AD1246"/>
    <w:rsid w:val="00AD21F0"/>
    <w:rsid w:val="00AD6468"/>
    <w:rsid w:val="00B0338D"/>
    <w:rsid w:val="00B22353"/>
    <w:rsid w:val="00B54A58"/>
    <w:rsid w:val="00B73E29"/>
    <w:rsid w:val="00B8739E"/>
    <w:rsid w:val="00B90214"/>
    <w:rsid w:val="00B96CD6"/>
    <w:rsid w:val="00BB017D"/>
    <w:rsid w:val="00BD6AC0"/>
    <w:rsid w:val="00BE2E15"/>
    <w:rsid w:val="00BE6B94"/>
    <w:rsid w:val="00BF256B"/>
    <w:rsid w:val="00BF3D6C"/>
    <w:rsid w:val="00C23975"/>
    <w:rsid w:val="00C239CF"/>
    <w:rsid w:val="00C2734F"/>
    <w:rsid w:val="00C276E4"/>
    <w:rsid w:val="00C321BC"/>
    <w:rsid w:val="00C3689C"/>
    <w:rsid w:val="00C61D1B"/>
    <w:rsid w:val="00C62CD0"/>
    <w:rsid w:val="00C776E8"/>
    <w:rsid w:val="00C93FA1"/>
    <w:rsid w:val="00CA3D48"/>
    <w:rsid w:val="00CD29A2"/>
    <w:rsid w:val="00CE08E3"/>
    <w:rsid w:val="00D22F45"/>
    <w:rsid w:val="00D301BC"/>
    <w:rsid w:val="00D45735"/>
    <w:rsid w:val="00D478A5"/>
    <w:rsid w:val="00D50575"/>
    <w:rsid w:val="00D524C1"/>
    <w:rsid w:val="00D6004E"/>
    <w:rsid w:val="00D93C2E"/>
    <w:rsid w:val="00DB11FE"/>
    <w:rsid w:val="00DB78CE"/>
    <w:rsid w:val="00DE0F01"/>
    <w:rsid w:val="00DE5B4E"/>
    <w:rsid w:val="00E052FC"/>
    <w:rsid w:val="00E14FEA"/>
    <w:rsid w:val="00E1623D"/>
    <w:rsid w:val="00E317C3"/>
    <w:rsid w:val="00E57004"/>
    <w:rsid w:val="00E70655"/>
    <w:rsid w:val="00E75DE2"/>
    <w:rsid w:val="00E854E7"/>
    <w:rsid w:val="00EA52E3"/>
    <w:rsid w:val="00EB6634"/>
    <w:rsid w:val="00ED2BA0"/>
    <w:rsid w:val="00EF0EC3"/>
    <w:rsid w:val="00EF1391"/>
    <w:rsid w:val="00F0588A"/>
    <w:rsid w:val="00F06AFE"/>
    <w:rsid w:val="00F34A0A"/>
    <w:rsid w:val="00F4410B"/>
    <w:rsid w:val="00F45130"/>
    <w:rsid w:val="00F950BD"/>
    <w:rsid w:val="00FA396C"/>
    <w:rsid w:val="00FB69C3"/>
    <w:rsid w:val="00FE76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83FDB0"/>
  <w15:docId w15:val="{2B81FE6A-D4E8-4E8F-A33A-8DA4400AED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958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CD29A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240</Words>
  <Characters>1262</Characters>
  <Application>Microsoft Office Word</Application>
  <DocSecurity>0</DocSecurity>
  <Lines>126</Lines>
  <Paragraphs>75</Paragraphs>
  <ScaleCrop>false</ScaleCrop>
  <HeadingPairs>
    <vt:vector size="2" baseType="variant">
      <vt:variant>
        <vt:lpstr>Title</vt:lpstr>
      </vt:variant>
      <vt:variant>
        <vt:i4>1</vt:i4>
      </vt:variant>
    </vt:vector>
  </HeadingPairs>
  <TitlesOfParts>
    <vt:vector size="1" baseType="lpstr">
      <vt:lpstr>Board Member Sign-In Sheet</vt:lpstr>
    </vt:vector>
  </TitlesOfParts>
  <Company>LCL</Company>
  <LinksUpToDate>false</LinksUpToDate>
  <CharactersWithSpaces>1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Member Sign-In Sheet</dc:title>
  <dc:creator>Annette Erbst</dc:creator>
  <cp:lastModifiedBy>Annette Erbst</cp:lastModifiedBy>
  <cp:revision>3</cp:revision>
  <cp:lastPrinted>2026-01-20T14:44:00Z</cp:lastPrinted>
  <dcterms:created xsi:type="dcterms:W3CDTF">2026-01-20T14:52:00Z</dcterms:created>
  <dcterms:modified xsi:type="dcterms:W3CDTF">2026-01-20T14:54:00Z</dcterms:modified>
</cp:coreProperties>
</file>